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D5C6B" w14:textId="77777777" w:rsidR="0062335D" w:rsidRPr="00562798" w:rsidRDefault="004A62FB" w:rsidP="00562798">
      <w:pPr>
        <w:pStyle w:val="NoSpacing"/>
        <w:jc w:val="center"/>
        <w:rPr>
          <w:b/>
          <w:sz w:val="24"/>
          <w:szCs w:val="24"/>
        </w:rPr>
      </w:pPr>
      <w:bookmarkStart w:id="0" w:name="_GoBack"/>
      <w:bookmarkEnd w:id="0"/>
      <w:r w:rsidRPr="00562798">
        <w:rPr>
          <w:b/>
          <w:sz w:val="24"/>
          <w:szCs w:val="24"/>
        </w:rPr>
        <w:t>Pharisees</w:t>
      </w:r>
      <w:r w:rsidR="00A8212D">
        <w:rPr>
          <w:b/>
          <w:sz w:val="24"/>
          <w:szCs w:val="24"/>
        </w:rPr>
        <w:t>, Sadducees</w:t>
      </w:r>
      <w:r w:rsidRPr="00562798">
        <w:rPr>
          <w:b/>
          <w:sz w:val="24"/>
          <w:szCs w:val="24"/>
        </w:rPr>
        <w:t xml:space="preserve"> And Scribes Did NOT Keep </w:t>
      </w:r>
      <w:proofErr w:type="gramStart"/>
      <w:r w:rsidRPr="00562798">
        <w:rPr>
          <w:b/>
          <w:sz w:val="24"/>
          <w:szCs w:val="24"/>
        </w:rPr>
        <w:t>The</w:t>
      </w:r>
      <w:proofErr w:type="gramEnd"/>
      <w:r w:rsidRPr="00562798">
        <w:rPr>
          <w:b/>
          <w:sz w:val="24"/>
          <w:szCs w:val="24"/>
        </w:rPr>
        <w:t xml:space="preserve"> Law, NOR Represent Following The Law</w:t>
      </w:r>
    </w:p>
    <w:p w14:paraId="68BF591F" w14:textId="77777777" w:rsidR="004A62FB" w:rsidRPr="00562798" w:rsidRDefault="004A62FB" w:rsidP="00562798">
      <w:pPr>
        <w:pStyle w:val="NoSpacing"/>
        <w:jc w:val="center"/>
        <w:rPr>
          <w:b/>
          <w:sz w:val="24"/>
          <w:szCs w:val="24"/>
        </w:rPr>
      </w:pPr>
    </w:p>
    <w:p w14:paraId="0FCAFBF7" w14:textId="77777777" w:rsidR="00726EDE" w:rsidRPr="00562798" w:rsidRDefault="004A62FB" w:rsidP="00726EDE">
      <w:pPr>
        <w:pStyle w:val="NoSpacing"/>
        <w:rPr>
          <w:b/>
        </w:rPr>
      </w:pPr>
      <w:r w:rsidRPr="00562798">
        <w:rPr>
          <w:b/>
        </w:rPr>
        <w:t>John 7:19</w:t>
      </w:r>
      <w:r w:rsidR="00726EDE" w:rsidRPr="00562798">
        <w:rPr>
          <w:b/>
        </w:rPr>
        <w:t xml:space="preserve"> Did not Moses give you the law, and yet </w:t>
      </w:r>
      <w:r w:rsidR="00562798" w:rsidRPr="00562798">
        <w:rPr>
          <w:b/>
        </w:rPr>
        <w:t>NONE OF YOU KEEPETH</w:t>
      </w:r>
      <w:r w:rsidR="00726EDE" w:rsidRPr="00562798">
        <w:rPr>
          <w:b/>
        </w:rPr>
        <w:t xml:space="preserve"> the law? Why go ye about to kill me?</w:t>
      </w:r>
    </w:p>
    <w:p w14:paraId="7930F650" w14:textId="77777777" w:rsidR="004A62FB" w:rsidRPr="00562798" w:rsidRDefault="00726EDE" w:rsidP="00726EDE">
      <w:pPr>
        <w:pStyle w:val="NoSpacing"/>
        <w:rPr>
          <w:b/>
        </w:rPr>
      </w:pPr>
      <w:r w:rsidRPr="00562798">
        <w:rPr>
          <w:b/>
        </w:rPr>
        <w:t xml:space="preserve">:20 The people answered and said, </w:t>
      </w:r>
      <w:proofErr w:type="gramStart"/>
      <w:r w:rsidRPr="00562798">
        <w:rPr>
          <w:b/>
        </w:rPr>
        <w:t>Thou</w:t>
      </w:r>
      <w:proofErr w:type="gramEnd"/>
      <w:r w:rsidRPr="00562798">
        <w:rPr>
          <w:b/>
        </w:rPr>
        <w:t xml:space="preserve"> hast </w:t>
      </w:r>
      <w:r w:rsidR="00562798" w:rsidRPr="00562798">
        <w:rPr>
          <w:b/>
        </w:rPr>
        <w:t>A DEVIL</w:t>
      </w:r>
      <w:r w:rsidRPr="00562798">
        <w:rPr>
          <w:b/>
        </w:rPr>
        <w:t xml:space="preserve">: who </w:t>
      </w:r>
      <w:proofErr w:type="spellStart"/>
      <w:r w:rsidRPr="00562798">
        <w:rPr>
          <w:b/>
        </w:rPr>
        <w:t>goeth</w:t>
      </w:r>
      <w:proofErr w:type="spellEnd"/>
      <w:r w:rsidRPr="00562798">
        <w:rPr>
          <w:b/>
        </w:rPr>
        <w:t xml:space="preserve"> about to kill thee?</w:t>
      </w:r>
    </w:p>
    <w:p w14:paraId="6666551E" w14:textId="77777777" w:rsidR="00726EDE" w:rsidRDefault="00D509FA" w:rsidP="00726EDE">
      <w:pPr>
        <w:pStyle w:val="NoSpacing"/>
      </w:pPr>
      <w:r>
        <w:t>(If Pharisees and scribes</w:t>
      </w:r>
      <w:r w:rsidR="00726EDE">
        <w:t xml:space="preserve"> were following the law at all, the “walking law” (Christ: </w:t>
      </w:r>
      <w:r w:rsidR="00726EDE" w:rsidRPr="009D66E9">
        <w:rPr>
          <w:b/>
        </w:rPr>
        <w:t>Isaiah 42:3-4</w:t>
      </w:r>
      <w:r w:rsidR="00726EDE">
        <w:t>) prophesied of in Isaiah</w:t>
      </w:r>
      <w:r>
        <w:t>,</w:t>
      </w:r>
      <w:r w:rsidR="00726EDE">
        <w:t xml:space="preserve"> would have been EASILY EVIDENT to them</w:t>
      </w:r>
      <w:r>
        <w:t>.  He committed N</w:t>
      </w:r>
      <w:r w:rsidR="009D66E9">
        <w:t>O sin, yet they called Him a d</w:t>
      </w:r>
      <w:r>
        <w:t>evil, and wicked.  If they kept the law, they would be like Christ</w:t>
      </w:r>
      <w:r w:rsidR="009D66E9">
        <w:t>, as the righteous are</w:t>
      </w:r>
      <w:r>
        <w:t>!</w:t>
      </w:r>
      <w:r w:rsidR="00562798">
        <w:t>)</w:t>
      </w:r>
    </w:p>
    <w:p w14:paraId="7EDC5C0D" w14:textId="77777777" w:rsidR="004A62FB" w:rsidRDefault="004A62FB" w:rsidP="004A62FB">
      <w:pPr>
        <w:pStyle w:val="NoSpacing"/>
      </w:pPr>
    </w:p>
    <w:p w14:paraId="66C45E19" w14:textId="77777777" w:rsidR="00D509FA" w:rsidRPr="00D509FA" w:rsidRDefault="00D509FA" w:rsidP="00D509FA">
      <w:pPr>
        <w:pStyle w:val="NoSpacing"/>
        <w:rPr>
          <w:b/>
        </w:rPr>
      </w:pPr>
      <w:r w:rsidRPr="00D509FA">
        <w:rPr>
          <w:b/>
        </w:rPr>
        <w:t xml:space="preserve">Matthew 23:1 Then </w:t>
      </w:r>
      <w:proofErr w:type="spellStart"/>
      <w:r w:rsidRPr="00D509FA">
        <w:rPr>
          <w:b/>
        </w:rPr>
        <w:t>spake</w:t>
      </w:r>
      <w:proofErr w:type="spellEnd"/>
      <w:r w:rsidRPr="00D509FA">
        <w:rPr>
          <w:b/>
        </w:rPr>
        <w:t xml:space="preserve"> Jesus to the multitude, and to his disciples,</w:t>
      </w:r>
    </w:p>
    <w:p w14:paraId="165ADD32" w14:textId="77777777" w:rsidR="00D509FA" w:rsidRPr="00D509FA" w:rsidRDefault="00D509FA" w:rsidP="00D509FA">
      <w:pPr>
        <w:pStyle w:val="NoSpacing"/>
        <w:rPr>
          <w:b/>
        </w:rPr>
      </w:pPr>
      <w:r w:rsidRPr="00D509FA">
        <w:rPr>
          <w:b/>
        </w:rPr>
        <w:t xml:space="preserve">:2 Saying, </w:t>
      </w:r>
      <w:proofErr w:type="gramStart"/>
      <w:r w:rsidRPr="00D509FA">
        <w:rPr>
          <w:b/>
        </w:rPr>
        <w:t>The</w:t>
      </w:r>
      <w:proofErr w:type="gramEnd"/>
      <w:r w:rsidRPr="00D509FA">
        <w:rPr>
          <w:b/>
        </w:rPr>
        <w:t xml:space="preserve"> scribes and the Pharisees sit in Moses' seat:</w:t>
      </w:r>
    </w:p>
    <w:p w14:paraId="36E48129" w14:textId="77777777" w:rsidR="004A62FB" w:rsidRDefault="00D509FA" w:rsidP="00D509FA">
      <w:pPr>
        <w:pStyle w:val="NoSpacing"/>
        <w:rPr>
          <w:b/>
        </w:rPr>
      </w:pPr>
      <w:r w:rsidRPr="00D509FA">
        <w:rPr>
          <w:b/>
        </w:rPr>
        <w:t xml:space="preserve">:3 All therefore whatsoever they bid you observe, that observe and do; but do not ye after their works: </w:t>
      </w:r>
      <w:r w:rsidR="004D787E">
        <w:rPr>
          <w:b/>
        </w:rPr>
        <w:t>FOR THEY SAY</w:t>
      </w:r>
      <w:r w:rsidRPr="00D509FA">
        <w:rPr>
          <w:b/>
        </w:rPr>
        <w:t xml:space="preserve"> and </w:t>
      </w:r>
      <w:r w:rsidR="004D787E">
        <w:rPr>
          <w:b/>
        </w:rPr>
        <w:t>DO NOT</w:t>
      </w:r>
      <w:r w:rsidRPr="00D509FA">
        <w:rPr>
          <w:b/>
        </w:rPr>
        <w:t>.</w:t>
      </w:r>
    </w:p>
    <w:p w14:paraId="773BCBFF" w14:textId="77777777" w:rsidR="00D509FA" w:rsidRPr="00D509FA" w:rsidRDefault="00D509FA" w:rsidP="00D509FA">
      <w:pPr>
        <w:pStyle w:val="NoSpacing"/>
      </w:pPr>
      <w:r w:rsidRPr="00D509FA">
        <w:t>(The</w:t>
      </w:r>
      <w:r>
        <w:t>y quoted and SAID</w:t>
      </w:r>
      <w:r w:rsidRPr="00D509FA">
        <w:t xml:space="preserve"> the law, BUT DID NOT perform and DO the law.</w:t>
      </w:r>
      <w:r>
        <w:t xml:space="preserve">  Listen to Christ, NOT lies.</w:t>
      </w:r>
      <w:r w:rsidRPr="00D509FA">
        <w:t>)</w:t>
      </w:r>
    </w:p>
    <w:p w14:paraId="4C0DE820" w14:textId="77777777" w:rsidR="004A62FB" w:rsidRDefault="004A62FB" w:rsidP="004A62FB">
      <w:pPr>
        <w:pStyle w:val="NoSpacing"/>
      </w:pPr>
    </w:p>
    <w:p w14:paraId="4C8F0272" w14:textId="77777777" w:rsidR="00D509FA" w:rsidRPr="00543C76" w:rsidRDefault="00D509FA" w:rsidP="00D509FA">
      <w:pPr>
        <w:pStyle w:val="NoSpacing"/>
        <w:rPr>
          <w:b/>
        </w:rPr>
      </w:pPr>
      <w:r w:rsidRPr="00543C76">
        <w:rPr>
          <w:b/>
        </w:rPr>
        <w:t xml:space="preserve">Matthew 16:11 How is it that ye do not understand that I </w:t>
      </w:r>
      <w:proofErr w:type="spellStart"/>
      <w:r w:rsidRPr="00543C76">
        <w:rPr>
          <w:b/>
        </w:rPr>
        <w:t>spake</w:t>
      </w:r>
      <w:proofErr w:type="spellEnd"/>
      <w:r w:rsidRPr="00543C76">
        <w:rPr>
          <w:b/>
        </w:rPr>
        <w:t xml:space="preserve"> it not to you concerning bread, that ye should beware of the leaven of the Pharisees and of the Sadducees?</w:t>
      </w:r>
    </w:p>
    <w:p w14:paraId="255D9BB1" w14:textId="77777777" w:rsidR="004A62FB" w:rsidRPr="00543C76" w:rsidRDefault="00D509FA" w:rsidP="00D509FA">
      <w:pPr>
        <w:pStyle w:val="NoSpacing"/>
        <w:rPr>
          <w:b/>
        </w:rPr>
      </w:pPr>
      <w:r w:rsidRPr="00543C76">
        <w:rPr>
          <w:b/>
        </w:rPr>
        <w:t>:12 Then understood they how that he bade them not beware of the leaven of bread, but of the doctrine of the Pharisees and of the Sadducees.</w:t>
      </w:r>
    </w:p>
    <w:p w14:paraId="132AABB2" w14:textId="77777777" w:rsidR="00D509FA" w:rsidRDefault="00D509FA" w:rsidP="00D509FA">
      <w:pPr>
        <w:pStyle w:val="NoSpacing"/>
      </w:pPr>
      <w:r>
        <w:t>(FURTHERMORE, according to prophecy, their teachings were of man, NOT the law</w:t>
      </w:r>
      <w:r w:rsidR="009D66E9">
        <w:t>,</w:t>
      </w:r>
      <w:r>
        <w:t xml:space="preserve"> </w:t>
      </w:r>
      <w:r w:rsidR="009D66E9">
        <w:t>n</w:t>
      </w:r>
      <w:r>
        <w:t>or the bible</w:t>
      </w:r>
      <w:r w:rsidR="00713DA1">
        <w:t xml:space="preserve">: </w:t>
      </w:r>
      <w:r w:rsidR="00713DA1" w:rsidRPr="00713DA1">
        <w:rPr>
          <w:b/>
        </w:rPr>
        <w:t>Mark 7:6-7</w:t>
      </w:r>
      <w:r>
        <w:t>.)</w:t>
      </w:r>
    </w:p>
    <w:p w14:paraId="67098FB2" w14:textId="77777777" w:rsidR="00726EDE" w:rsidRDefault="00726EDE" w:rsidP="004A62FB">
      <w:pPr>
        <w:pStyle w:val="NoSpacing"/>
      </w:pPr>
    </w:p>
    <w:p w14:paraId="74DA9D2B" w14:textId="77777777" w:rsidR="00726EDE" w:rsidRPr="00543C76" w:rsidRDefault="00726EDE" w:rsidP="004A62FB">
      <w:pPr>
        <w:pStyle w:val="NoSpacing"/>
        <w:rPr>
          <w:b/>
        </w:rPr>
      </w:pPr>
      <w:r w:rsidRPr="00543C76">
        <w:rPr>
          <w:b/>
        </w:rPr>
        <w:t xml:space="preserve">John 19:15 </w:t>
      </w:r>
      <w:r w:rsidR="00543C76" w:rsidRPr="00543C76">
        <w:rPr>
          <w:b/>
        </w:rPr>
        <w:t xml:space="preserve">But they cried out, Away with him, away with him, crucify him. Pilate saith unto them, Shall I crucify your King? The chief priests answered, </w:t>
      </w:r>
      <w:proofErr w:type="gramStart"/>
      <w:r w:rsidR="00543C76" w:rsidRPr="00543C76">
        <w:rPr>
          <w:b/>
        </w:rPr>
        <w:t>We</w:t>
      </w:r>
      <w:proofErr w:type="gramEnd"/>
      <w:r w:rsidR="00543C76" w:rsidRPr="00543C76">
        <w:rPr>
          <w:b/>
        </w:rPr>
        <w:t xml:space="preserve"> have no king but Caesar.</w:t>
      </w:r>
    </w:p>
    <w:p w14:paraId="01CC5DFB" w14:textId="77777777" w:rsidR="00726EDE" w:rsidRDefault="00726EDE" w:rsidP="004A62FB">
      <w:pPr>
        <w:pStyle w:val="NoSpacing"/>
      </w:pPr>
      <w:r>
        <w:t xml:space="preserve">(Israel is NOT to accept a non-Israelite king, nor exalt one: </w:t>
      </w:r>
      <w:r w:rsidRPr="009D66E9">
        <w:rPr>
          <w:b/>
        </w:rPr>
        <w:t>Deuteronomy 17:15</w:t>
      </w:r>
      <w:r w:rsidR="009D66E9">
        <w:rPr>
          <w:b/>
        </w:rPr>
        <w:t xml:space="preserve">.  </w:t>
      </w:r>
      <w:r w:rsidR="009D66E9" w:rsidRPr="009D66E9">
        <w:t>So we see their works and teachings ARE NOT of the law, nor the bible.</w:t>
      </w:r>
      <w:r w:rsidRPr="009D66E9">
        <w:t>)</w:t>
      </w:r>
    </w:p>
    <w:p w14:paraId="183E1444" w14:textId="77777777" w:rsidR="004A62FB" w:rsidRDefault="004A62FB" w:rsidP="004A62FB">
      <w:pPr>
        <w:pStyle w:val="NoSpacing"/>
      </w:pPr>
    </w:p>
    <w:p w14:paraId="209C4362" w14:textId="77777777" w:rsidR="00543C76" w:rsidRPr="00290498" w:rsidRDefault="00543C76" w:rsidP="00543C76">
      <w:pPr>
        <w:pStyle w:val="NoSpacing"/>
        <w:rPr>
          <w:b/>
        </w:rPr>
      </w:pPr>
      <w:r w:rsidRPr="00290498">
        <w:rPr>
          <w:b/>
        </w:rPr>
        <w:t xml:space="preserve">Matthew 5:19 Whosoever therefore </w:t>
      </w:r>
      <w:r w:rsidR="009D66E9">
        <w:rPr>
          <w:b/>
        </w:rPr>
        <w:t>SHALL BREAK ONE</w:t>
      </w:r>
      <w:r w:rsidRPr="00290498">
        <w:rPr>
          <w:b/>
        </w:rPr>
        <w:t xml:space="preserve"> of these </w:t>
      </w:r>
      <w:r w:rsidR="009D66E9">
        <w:rPr>
          <w:b/>
        </w:rPr>
        <w:t>LEAST</w:t>
      </w:r>
      <w:r w:rsidRPr="00290498">
        <w:rPr>
          <w:b/>
        </w:rPr>
        <w:t xml:space="preserve"> commandments, and </w:t>
      </w:r>
      <w:r w:rsidR="009D66E9">
        <w:rPr>
          <w:b/>
        </w:rPr>
        <w:t>SHALL TEACH</w:t>
      </w:r>
      <w:r w:rsidRPr="00290498">
        <w:rPr>
          <w:b/>
        </w:rPr>
        <w:t xml:space="preserve"> men so, he shall be called </w:t>
      </w:r>
      <w:r w:rsidR="009D66E9">
        <w:rPr>
          <w:b/>
        </w:rPr>
        <w:t>THE LEAST</w:t>
      </w:r>
      <w:r w:rsidRPr="00290498">
        <w:rPr>
          <w:b/>
        </w:rPr>
        <w:t xml:space="preserve"> in the kingdom of heaven: but whosoever </w:t>
      </w:r>
      <w:r w:rsidR="009D66E9">
        <w:rPr>
          <w:b/>
        </w:rPr>
        <w:t>SHALL DO</w:t>
      </w:r>
      <w:r w:rsidRPr="00290498">
        <w:rPr>
          <w:b/>
        </w:rPr>
        <w:t xml:space="preserve"> and </w:t>
      </w:r>
      <w:r w:rsidR="009D66E9">
        <w:rPr>
          <w:b/>
        </w:rPr>
        <w:t>TEACH</w:t>
      </w:r>
      <w:r w:rsidRPr="00290498">
        <w:rPr>
          <w:b/>
        </w:rPr>
        <w:t xml:space="preserve"> them, the same </w:t>
      </w:r>
      <w:r w:rsidR="009D66E9">
        <w:rPr>
          <w:b/>
        </w:rPr>
        <w:t>SHALL BE CALLED GREAT</w:t>
      </w:r>
      <w:r w:rsidRPr="00290498">
        <w:rPr>
          <w:b/>
        </w:rPr>
        <w:t xml:space="preserve"> in the kingdom of heaven.</w:t>
      </w:r>
    </w:p>
    <w:p w14:paraId="25D1C671" w14:textId="77777777" w:rsidR="004A62FB" w:rsidRDefault="00543C76" w:rsidP="00543C76">
      <w:pPr>
        <w:pStyle w:val="NoSpacing"/>
      </w:pPr>
      <w:r w:rsidRPr="00290498">
        <w:rPr>
          <w:b/>
        </w:rPr>
        <w:t xml:space="preserve">:20 For I say unto you, That </w:t>
      </w:r>
      <w:r w:rsidR="00FA17FA">
        <w:rPr>
          <w:b/>
        </w:rPr>
        <w:t>EXCEPT YOUR</w:t>
      </w:r>
      <w:r w:rsidRPr="00290498">
        <w:rPr>
          <w:b/>
        </w:rPr>
        <w:t xml:space="preserve"> righteousness </w:t>
      </w:r>
      <w:r w:rsidR="00FA17FA">
        <w:rPr>
          <w:b/>
        </w:rPr>
        <w:t>SHALL EXCEED</w:t>
      </w:r>
      <w:r w:rsidRPr="00290498">
        <w:rPr>
          <w:b/>
        </w:rPr>
        <w:t xml:space="preserve"> the righteousness of the scribes and Pharisees, ye shall </w:t>
      </w:r>
      <w:r w:rsidR="00FA17FA">
        <w:rPr>
          <w:b/>
        </w:rPr>
        <w:t>IN NO</w:t>
      </w:r>
      <w:r w:rsidRPr="00290498">
        <w:rPr>
          <w:b/>
        </w:rPr>
        <w:t xml:space="preserve"> </w:t>
      </w:r>
      <w:r w:rsidR="00FA17FA">
        <w:rPr>
          <w:b/>
        </w:rPr>
        <w:t xml:space="preserve">CASE </w:t>
      </w:r>
      <w:proofErr w:type="gramStart"/>
      <w:r w:rsidR="00FA17FA">
        <w:rPr>
          <w:b/>
        </w:rPr>
        <w:t>ENTER</w:t>
      </w:r>
      <w:r w:rsidRPr="00290498">
        <w:rPr>
          <w:b/>
        </w:rPr>
        <w:t xml:space="preserve"> into</w:t>
      </w:r>
      <w:proofErr w:type="gramEnd"/>
      <w:r w:rsidRPr="00290498">
        <w:rPr>
          <w:b/>
        </w:rPr>
        <w:t xml:space="preserve"> the kingdom of heaven.</w:t>
      </w:r>
      <w:r>
        <w:br/>
        <w:t>(Pharisees were hypocrites and UNLAWFUL men, even though they were looked up to by the lost sheep of Israel.  Therefore, the commandments MUST be taught and PERFORMED, or NO kingdom of heaven!)</w:t>
      </w:r>
    </w:p>
    <w:p w14:paraId="7BB6AD98" w14:textId="77777777" w:rsidR="004A62FB" w:rsidRDefault="004A62FB" w:rsidP="004A62FB">
      <w:pPr>
        <w:pStyle w:val="NoSpacing"/>
      </w:pPr>
    </w:p>
    <w:p w14:paraId="2A2EAA8A" w14:textId="77777777" w:rsidR="004A62FB" w:rsidRPr="00290498" w:rsidRDefault="00290498" w:rsidP="004A62FB">
      <w:pPr>
        <w:pStyle w:val="NoSpacing"/>
        <w:rPr>
          <w:b/>
        </w:rPr>
      </w:pPr>
      <w:r>
        <w:rPr>
          <w:b/>
        </w:rPr>
        <w:t xml:space="preserve">Matthew 23:13 </w:t>
      </w:r>
      <w:r w:rsidR="00543C76" w:rsidRPr="00290498">
        <w:rPr>
          <w:b/>
        </w:rPr>
        <w:t xml:space="preserve">But woe unto you, scribes and Pharisees, hypocrites! for ye shut up the kingdom of heaven against men: for ye </w:t>
      </w:r>
      <w:r w:rsidR="00A8212D">
        <w:rPr>
          <w:b/>
        </w:rPr>
        <w:t>NEITHER GO IN</w:t>
      </w:r>
      <w:r w:rsidR="00543C76" w:rsidRPr="00290498">
        <w:rPr>
          <w:b/>
        </w:rPr>
        <w:t xml:space="preserve"> yourselves, </w:t>
      </w:r>
      <w:r w:rsidR="00A8212D">
        <w:rPr>
          <w:b/>
        </w:rPr>
        <w:t xml:space="preserve">NEITHER </w:t>
      </w:r>
      <w:r w:rsidR="00543C76" w:rsidRPr="00290498">
        <w:rPr>
          <w:b/>
        </w:rPr>
        <w:t>suffer ye them that are entering to go in.</w:t>
      </w:r>
    </w:p>
    <w:p w14:paraId="5B512F99" w14:textId="77777777" w:rsidR="004A62FB" w:rsidRDefault="004A62FB" w:rsidP="004A62FB">
      <w:pPr>
        <w:pStyle w:val="NoSpacing"/>
      </w:pPr>
      <w:r>
        <w:t>(</w:t>
      </w:r>
      <w:r w:rsidR="00543C76">
        <w:t xml:space="preserve">Again, if they kept the law as </w:t>
      </w:r>
      <w:r w:rsidR="00A8212D">
        <w:t>religions falsely claim</w:t>
      </w:r>
      <w:r w:rsidR="00543C76">
        <w:t xml:space="preserve">, they would enter the kingdom: </w:t>
      </w:r>
      <w:r w:rsidR="00543C76" w:rsidRPr="00290498">
        <w:rPr>
          <w:b/>
        </w:rPr>
        <w:t>Matthew 19:16-17</w:t>
      </w:r>
      <w:r>
        <w:t>)</w:t>
      </w:r>
    </w:p>
    <w:p w14:paraId="549BD4A7" w14:textId="77777777" w:rsidR="004A62FB" w:rsidRDefault="004A62FB" w:rsidP="004A62FB">
      <w:pPr>
        <w:pStyle w:val="NoSpacing"/>
      </w:pPr>
    </w:p>
    <w:p w14:paraId="7939DCDC" w14:textId="77777777" w:rsidR="004A62FB" w:rsidRDefault="004A62FB" w:rsidP="004A62FB">
      <w:pPr>
        <w:pStyle w:val="NoSpacing"/>
        <w:rPr>
          <w:b/>
        </w:rPr>
      </w:pPr>
      <w:r w:rsidRPr="00290498">
        <w:rPr>
          <w:b/>
        </w:rPr>
        <w:t xml:space="preserve">Matthew 22:29 </w:t>
      </w:r>
      <w:r w:rsidR="00290498" w:rsidRPr="00290498">
        <w:rPr>
          <w:b/>
        </w:rPr>
        <w:t xml:space="preserve">Jesus answered and said unto them, Ye do err, </w:t>
      </w:r>
      <w:r w:rsidR="00A8212D">
        <w:rPr>
          <w:b/>
        </w:rPr>
        <w:t>NOT KNOWING</w:t>
      </w:r>
      <w:r w:rsidR="00290498" w:rsidRPr="00290498">
        <w:rPr>
          <w:b/>
        </w:rPr>
        <w:t xml:space="preserve"> the scriptures, </w:t>
      </w:r>
      <w:r w:rsidR="00A8212D">
        <w:rPr>
          <w:b/>
        </w:rPr>
        <w:t>NOR THE POWER</w:t>
      </w:r>
      <w:r w:rsidR="00290498" w:rsidRPr="00290498">
        <w:rPr>
          <w:b/>
        </w:rPr>
        <w:t xml:space="preserve"> of God.</w:t>
      </w:r>
    </w:p>
    <w:p w14:paraId="3BDAEE17" w14:textId="77777777" w:rsidR="00290498" w:rsidRPr="00290498" w:rsidRDefault="00A8212D" w:rsidP="004A62FB">
      <w:pPr>
        <w:pStyle w:val="NoSpacing"/>
      </w:pPr>
      <w:r>
        <w:t>(Sadduc</w:t>
      </w:r>
      <w:r w:rsidR="00290498" w:rsidRPr="00290498">
        <w:t>ees SINNED also, because they too DID NOT know the bible</w:t>
      </w:r>
      <w:r w:rsidR="0020234D">
        <w:t>,</w:t>
      </w:r>
      <w:r w:rsidR="00290498" w:rsidRPr="00290498">
        <w:t xml:space="preserve"> NOR the law.  </w:t>
      </w:r>
      <w:r>
        <w:t>Exactly like</w:t>
      </w:r>
      <w:r w:rsidR="00290498" w:rsidRPr="00290498">
        <w:t xml:space="preserve"> people</w:t>
      </w:r>
      <w:r>
        <w:t xml:space="preserve"> </w:t>
      </w:r>
      <w:r w:rsidR="00290498" w:rsidRPr="00290498">
        <w:t xml:space="preserve">in Christianity </w:t>
      </w:r>
      <w:r>
        <w:t xml:space="preserve">or </w:t>
      </w:r>
      <w:r w:rsidR="0020234D">
        <w:t>churches of all kinds</w:t>
      </w:r>
      <w:r w:rsidR="009D66E9">
        <w:t>,</w:t>
      </w:r>
      <w:r w:rsidR="0020234D">
        <w:t xml:space="preserve"> which do not know</w:t>
      </w:r>
      <w:r w:rsidR="009D66E9">
        <w:t xml:space="preserve"> the law</w:t>
      </w:r>
      <w:r w:rsidR="0020234D">
        <w:t>,</w:t>
      </w:r>
      <w:r w:rsidR="009D66E9">
        <w:t xml:space="preserve"> </w:t>
      </w:r>
      <w:r>
        <w:t>n</w:t>
      </w:r>
      <w:r w:rsidR="009D66E9">
        <w:t xml:space="preserve">or the bible: </w:t>
      </w:r>
      <w:proofErr w:type="spellStart"/>
      <w:r w:rsidR="009D66E9" w:rsidRPr="009D66E9">
        <w:rPr>
          <w:b/>
        </w:rPr>
        <w:t>IITimothy</w:t>
      </w:r>
      <w:proofErr w:type="spellEnd"/>
      <w:r w:rsidR="009D66E9" w:rsidRPr="009D66E9">
        <w:rPr>
          <w:b/>
        </w:rPr>
        <w:t xml:space="preserve"> 2:15</w:t>
      </w:r>
      <w:r w:rsidR="0020234D">
        <w:rPr>
          <w:b/>
        </w:rPr>
        <w:t>, Job 32:8</w:t>
      </w:r>
      <w:r w:rsidR="00290498">
        <w:t>.</w:t>
      </w:r>
      <w:r w:rsidR="00290498" w:rsidRPr="00290498">
        <w:t>)</w:t>
      </w:r>
    </w:p>
    <w:p w14:paraId="58ECC018" w14:textId="77777777" w:rsidR="0031006D" w:rsidRDefault="0031006D" w:rsidP="004A62FB">
      <w:pPr>
        <w:pStyle w:val="NoSpacing"/>
      </w:pPr>
    </w:p>
    <w:p w14:paraId="0D924D76" w14:textId="77777777" w:rsidR="0031006D" w:rsidRPr="00FF6305" w:rsidRDefault="0031006D" w:rsidP="0031006D">
      <w:pPr>
        <w:pStyle w:val="NoSpacing"/>
        <w:rPr>
          <w:b/>
        </w:rPr>
      </w:pPr>
      <w:r w:rsidRPr="00FF6305">
        <w:rPr>
          <w:b/>
        </w:rPr>
        <w:t xml:space="preserve">Matthew 12:1 At that time Jesus went on the sabbath day through the corn; and his disciples were an </w:t>
      </w:r>
      <w:proofErr w:type="spellStart"/>
      <w:r w:rsidRPr="00FF6305">
        <w:rPr>
          <w:b/>
        </w:rPr>
        <w:t>hungred</w:t>
      </w:r>
      <w:proofErr w:type="spellEnd"/>
      <w:r w:rsidRPr="00FF6305">
        <w:rPr>
          <w:b/>
        </w:rPr>
        <w:t>, and began to pluck the ears of corn, and to eat.</w:t>
      </w:r>
    </w:p>
    <w:p w14:paraId="40B25B31" w14:textId="77777777" w:rsidR="0031006D" w:rsidRPr="00FF6305" w:rsidRDefault="0031006D" w:rsidP="0031006D">
      <w:pPr>
        <w:pStyle w:val="NoSpacing"/>
        <w:rPr>
          <w:b/>
        </w:rPr>
      </w:pPr>
      <w:r w:rsidRPr="00FF6305">
        <w:rPr>
          <w:b/>
        </w:rPr>
        <w:lastRenderedPageBreak/>
        <w:t>:2 But when the Pharisees saw it, they said unto him, Behold, thy disciples do that which is not lawful to do upon the sabbath day.</w:t>
      </w:r>
    </w:p>
    <w:p w14:paraId="156150E7" w14:textId="77777777" w:rsidR="0031006D" w:rsidRDefault="0031006D" w:rsidP="0031006D">
      <w:pPr>
        <w:pStyle w:val="NoSpacing"/>
      </w:pPr>
      <w:r w:rsidRPr="00FF6305">
        <w:rPr>
          <w:b/>
        </w:rPr>
        <w:t xml:space="preserve">:3 But he said unto them, Have ye not read what David did, when he was an </w:t>
      </w:r>
      <w:proofErr w:type="spellStart"/>
      <w:r w:rsidRPr="00FF6305">
        <w:rPr>
          <w:b/>
        </w:rPr>
        <w:t>hungred</w:t>
      </w:r>
      <w:proofErr w:type="spellEnd"/>
      <w:r w:rsidRPr="00FF6305">
        <w:rPr>
          <w:b/>
        </w:rPr>
        <w:t>, and they that were with him;</w:t>
      </w:r>
      <w:r>
        <w:br/>
        <w:t xml:space="preserve">(By their incorrect statements </w:t>
      </w:r>
      <w:r w:rsidR="0020234D">
        <w:t>Pharisees proved they</w:t>
      </w:r>
      <w:r>
        <w:t xml:space="preserve"> lack</w:t>
      </w:r>
      <w:r w:rsidR="0020234D">
        <w:t>ed</w:t>
      </w:r>
      <w:r>
        <w:t xml:space="preserve"> understanding</w:t>
      </w:r>
      <w:r w:rsidR="006C2B43">
        <w:t xml:space="preserve"> </w:t>
      </w:r>
      <w:r w:rsidR="0020234D">
        <w:t xml:space="preserve">of </w:t>
      </w:r>
      <w:r w:rsidR="006C2B43">
        <w:t>the law or any righteous judgment</w:t>
      </w:r>
      <w:r w:rsidR="0020234D">
        <w:t xml:space="preserve"> or mercy of the law or</w:t>
      </w:r>
      <w:r w:rsidR="006C2B43">
        <w:t xml:space="preserve"> old tes</w:t>
      </w:r>
      <w:r w:rsidR="0020234D">
        <w:t>tament</w:t>
      </w:r>
      <w:r w:rsidR="006C2B43">
        <w:t>: Exodus 20:5-6, Exodus 33:19, etc.)</w:t>
      </w:r>
    </w:p>
    <w:p w14:paraId="5169692F" w14:textId="77777777" w:rsidR="006C2B43" w:rsidRDefault="006C2B43" w:rsidP="0031006D">
      <w:pPr>
        <w:pStyle w:val="NoSpacing"/>
      </w:pPr>
    </w:p>
    <w:p w14:paraId="53F523EA" w14:textId="77777777" w:rsidR="006C2B43" w:rsidRPr="00FF6305" w:rsidRDefault="006C2B43" w:rsidP="006C2B43">
      <w:pPr>
        <w:pStyle w:val="NoSpacing"/>
        <w:rPr>
          <w:b/>
        </w:rPr>
      </w:pPr>
      <w:r w:rsidRPr="00FF6305">
        <w:rPr>
          <w:b/>
        </w:rPr>
        <w:t>Matthew 19:3 The Pharisees also came unto him, tempting him, and saying unto him, Is it lawful for a man to put away his wife for every cause?</w:t>
      </w:r>
    </w:p>
    <w:p w14:paraId="7E6F9ACD" w14:textId="77777777" w:rsidR="006C2B43" w:rsidRDefault="006C2B43" w:rsidP="006C2B43">
      <w:pPr>
        <w:pStyle w:val="NoSpacing"/>
      </w:pPr>
      <w:r w:rsidRPr="00FF6305">
        <w:rPr>
          <w:b/>
        </w:rPr>
        <w:t>:4 And he answered and said unto them, HAVE YE NOT READ, that he which made them at the beginning made them male and female,</w:t>
      </w:r>
      <w:r>
        <w:br/>
        <w:t>(Although religions falsely claim the Pharisees kept the law, If they knew or followed the law, Moses, or the scriptures, they would have had an accurate understanding of marriage.)</w:t>
      </w:r>
    </w:p>
    <w:p w14:paraId="1A929FAA" w14:textId="77777777" w:rsidR="006C2B43" w:rsidRDefault="006C2B43" w:rsidP="0031006D">
      <w:pPr>
        <w:pStyle w:val="NoSpacing"/>
      </w:pPr>
    </w:p>
    <w:p w14:paraId="0603F389" w14:textId="77777777" w:rsidR="006C2B43" w:rsidRPr="00F532EA" w:rsidRDefault="006C2B43" w:rsidP="006C2B43">
      <w:pPr>
        <w:pStyle w:val="NoSpacing"/>
        <w:rPr>
          <w:b/>
        </w:rPr>
      </w:pPr>
      <w:r>
        <w:rPr>
          <w:b/>
        </w:rPr>
        <w:t xml:space="preserve">Matthew 23:23 </w:t>
      </w:r>
      <w:r w:rsidRPr="00F532EA">
        <w:rPr>
          <w:b/>
        </w:rPr>
        <w:t xml:space="preserve">Woe unto you, scribes and Pharisees, </w:t>
      </w:r>
      <w:r w:rsidR="00290498">
        <w:rPr>
          <w:b/>
        </w:rPr>
        <w:t>HYPOCRITES</w:t>
      </w:r>
      <w:r w:rsidRPr="00F532EA">
        <w:rPr>
          <w:b/>
        </w:rPr>
        <w:t xml:space="preserve">! for ye pay tithe of mint and anise and </w:t>
      </w:r>
      <w:proofErr w:type="spellStart"/>
      <w:r w:rsidRPr="00F532EA">
        <w:rPr>
          <w:b/>
        </w:rPr>
        <w:t>cummin</w:t>
      </w:r>
      <w:proofErr w:type="spellEnd"/>
      <w:r w:rsidRPr="00F532EA">
        <w:rPr>
          <w:b/>
        </w:rPr>
        <w:t>, and have omitted the weightier matters of the law, judgment, mercy, and faith: these ought ye to have done, and not to leave the other undone.</w:t>
      </w:r>
    </w:p>
    <w:p w14:paraId="60A279C7" w14:textId="77777777" w:rsidR="006C2B43" w:rsidRDefault="006C2B43" w:rsidP="006C2B43">
      <w:pPr>
        <w:pStyle w:val="NoSpacing"/>
        <w:rPr>
          <w:b/>
        </w:rPr>
      </w:pPr>
      <w:r>
        <w:rPr>
          <w:b/>
        </w:rPr>
        <w:t>:</w:t>
      </w:r>
      <w:r w:rsidRPr="00F532EA">
        <w:rPr>
          <w:b/>
        </w:rPr>
        <w:t xml:space="preserve">24 Ye </w:t>
      </w:r>
      <w:r>
        <w:rPr>
          <w:b/>
        </w:rPr>
        <w:t>BLIND GUIDES</w:t>
      </w:r>
      <w:r w:rsidRPr="00F532EA">
        <w:rPr>
          <w:b/>
        </w:rPr>
        <w:t>, which strain at a gnat, and swallow a camel.</w:t>
      </w:r>
      <w:r w:rsidR="00290498">
        <w:rPr>
          <w:b/>
        </w:rPr>
        <w:br/>
      </w:r>
      <w:r w:rsidR="00290498" w:rsidRPr="009B1504">
        <w:t xml:space="preserve">(1. By actually keeping the laws, mercy faith and true judgment WILL </w:t>
      </w:r>
      <w:r w:rsidR="009B1504" w:rsidRPr="009B1504">
        <w:t>PROCEED from a person.  2. The M</w:t>
      </w:r>
      <w:r w:rsidR="00290498" w:rsidRPr="009B1504">
        <w:t xml:space="preserve">aster Christ called the Pharisees and scribes hypocrites, NOT followers of the law.  3. Tithes are NOT money out of Christ’s own mouth, and tithes WERE FOR the ancient Levites, NOT for </w:t>
      </w:r>
      <w:r w:rsidR="009B1504" w:rsidRPr="009B1504">
        <w:t xml:space="preserve">ANY </w:t>
      </w:r>
      <w:r w:rsidR="00290498" w:rsidRPr="009B1504">
        <w:t>men today.</w:t>
      </w:r>
      <w:r w:rsidR="009B1504" w:rsidRPr="009B1504">
        <w:t>)</w:t>
      </w:r>
    </w:p>
    <w:p w14:paraId="5426AB2C" w14:textId="77777777" w:rsidR="006C2B43" w:rsidRDefault="006C2B43" w:rsidP="006C2B43">
      <w:pPr>
        <w:pStyle w:val="NoSpacing"/>
        <w:rPr>
          <w:b/>
        </w:rPr>
      </w:pPr>
    </w:p>
    <w:p w14:paraId="6A8195B1" w14:textId="77777777" w:rsidR="006C2B43" w:rsidRDefault="006C2B43" w:rsidP="006C2B43">
      <w:pPr>
        <w:pStyle w:val="NoSpacing"/>
        <w:rPr>
          <w:b/>
        </w:rPr>
      </w:pPr>
      <w:r>
        <w:rPr>
          <w:b/>
        </w:rPr>
        <w:t>Psalms 111:10</w:t>
      </w:r>
      <w:r w:rsidR="009B1504">
        <w:rPr>
          <w:b/>
        </w:rPr>
        <w:t xml:space="preserve"> </w:t>
      </w:r>
      <w:r w:rsidR="009B1504" w:rsidRPr="009B1504">
        <w:rPr>
          <w:b/>
        </w:rPr>
        <w:t xml:space="preserve">The fear of the LORD is the beginning of wisdom: </w:t>
      </w:r>
      <w:r w:rsidR="009B1504">
        <w:rPr>
          <w:b/>
        </w:rPr>
        <w:t>A GOOD UNDERSTANDING HAVE</w:t>
      </w:r>
      <w:r w:rsidR="009B1504" w:rsidRPr="009B1504">
        <w:rPr>
          <w:b/>
        </w:rPr>
        <w:t xml:space="preserve"> all they </w:t>
      </w:r>
      <w:r w:rsidR="009B1504">
        <w:rPr>
          <w:b/>
        </w:rPr>
        <w:t>THAT DO</w:t>
      </w:r>
      <w:r w:rsidR="009B1504" w:rsidRPr="009B1504">
        <w:rPr>
          <w:b/>
        </w:rPr>
        <w:t xml:space="preserve"> his commandments: his praise </w:t>
      </w:r>
      <w:proofErr w:type="spellStart"/>
      <w:r w:rsidR="009B1504" w:rsidRPr="009B1504">
        <w:rPr>
          <w:b/>
        </w:rPr>
        <w:t>endureth</w:t>
      </w:r>
      <w:proofErr w:type="spellEnd"/>
      <w:r w:rsidR="009B1504" w:rsidRPr="009B1504">
        <w:rPr>
          <w:b/>
        </w:rPr>
        <w:t xml:space="preserve"> </w:t>
      </w:r>
      <w:proofErr w:type="spellStart"/>
      <w:r w:rsidR="009B1504" w:rsidRPr="009B1504">
        <w:rPr>
          <w:b/>
        </w:rPr>
        <w:t>for ever</w:t>
      </w:r>
      <w:proofErr w:type="spellEnd"/>
      <w:r w:rsidR="009B1504" w:rsidRPr="009B1504">
        <w:rPr>
          <w:b/>
        </w:rPr>
        <w:t>.</w:t>
      </w:r>
      <w:r w:rsidR="0020234D">
        <w:rPr>
          <w:b/>
        </w:rPr>
        <w:br/>
      </w:r>
    </w:p>
    <w:p w14:paraId="085897EC" w14:textId="77777777" w:rsidR="00171E28" w:rsidRDefault="00171E28" w:rsidP="006C2B43">
      <w:pPr>
        <w:pStyle w:val="NoSpacing"/>
      </w:pPr>
    </w:p>
    <w:p w14:paraId="49C8EC6F" w14:textId="77777777" w:rsidR="006C2B43" w:rsidRPr="00FF6305" w:rsidRDefault="00D00ED4" w:rsidP="006C2B43">
      <w:pPr>
        <w:pStyle w:val="NoSpacing"/>
      </w:pPr>
      <w:r>
        <w:t>If the</w:t>
      </w:r>
      <w:r w:rsidR="00E70713">
        <w:t xml:space="preserve"> Pharisees, Sadduc</w:t>
      </w:r>
      <w:r w:rsidR="006C2B43" w:rsidRPr="00FF6305">
        <w:t xml:space="preserve">ees </w:t>
      </w:r>
      <w:r w:rsidR="00FF6305">
        <w:t>and S</w:t>
      </w:r>
      <w:r w:rsidR="006C2B43" w:rsidRPr="00FF6305">
        <w:t xml:space="preserve">cribes actually kept the laws, they would have understood the law and </w:t>
      </w:r>
      <w:r>
        <w:t xml:space="preserve">the bible.  Also they would have understood what was written by Moses, the prophets and </w:t>
      </w:r>
      <w:r w:rsidR="006C2B43" w:rsidRPr="00FF6305">
        <w:t xml:space="preserve">prophecies THROUGHOUT the bible FULFILLED by the true Messiah </w:t>
      </w:r>
      <w:r w:rsidR="00FF6305">
        <w:t xml:space="preserve">Christ: </w:t>
      </w:r>
      <w:r w:rsidR="00FF6305" w:rsidRPr="00FF6305">
        <w:rPr>
          <w:b/>
        </w:rPr>
        <w:t>Psalms 40:7-8, Luke 24:4</w:t>
      </w:r>
      <w:r w:rsidR="006C2B43" w:rsidRPr="00FF6305">
        <w:rPr>
          <w:b/>
        </w:rPr>
        <w:t>4</w:t>
      </w:r>
      <w:r w:rsidR="00FF6305">
        <w:t>, etc</w:t>
      </w:r>
      <w:r w:rsidR="006C2B43" w:rsidRPr="00FF6305">
        <w:t>.</w:t>
      </w:r>
    </w:p>
    <w:p w14:paraId="3C2344E7" w14:textId="77777777" w:rsidR="00D00ED4" w:rsidRDefault="002E2B90" w:rsidP="0031006D">
      <w:pPr>
        <w:pStyle w:val="NoSpacing"/>
      </w:pPr>
      <w:r>
        <w:t>They were evil for being hypocrites and NOT keeping the laws, and were EXPOSED and constantly corrected by the word of truth and the Messiah.  So STOP listening to LIARS in church or Israelite groups which teach LIES and traditions of men as their forefathers the Pharisees, Sadducees, and scribes did!</w:t>
      </w:r>
    </w:p>
    <w:p w14:paraId="30171EF2" w14:textId="77777777" w:rsidR="002E2B90" w:rsidRDefault="002E2B90" w:rsidP="0031006D">
      <w:pPr>
        <w:pStyle w:val="NoSpacing"/>
      </w:pPr>
    </w:p>
    <w:p w14:paraId="020AF944" w14:textId="77777777" w:rsidR="006C2B43" w:rsidRDefault="00D00ED4" w:rsidP="0031006D">
      <w:pPr>
        <w:pStyle w:val="NoSpacing"/>
      </w:pPr>
      <w:r>
        <w:t>All glory and praises for the word of truth, to the Heavenly Father and our Messiah Christ.</w:t>
      </w:r>
    </w:p>
    <w:p w14:paraId="7A0966E3" w14:textId="77777777" w:rsidR="001C014E" w:rsidRDefault="001C014E" w:rsidP="0031006D">
      <w:pPr>
        <w:pStyle w:val="NoSpacing"/>
      </w:pPr>
    </w:p>
    <w:p w14:paraId="55BD13B8" w14:textId="77777777" w:rsidR="001C014E" w:rsidRDefault="001C014E" w:rsidP="0031006D">
      <w:pPr>
        <w:pStyle w:val="NoSpacing"/>
      </w:pPr>
      <w:r>
        <w:t xml:space="preserve">1611 king </w:t>
      </w:r>
      <w:proofErr w:type="spellStart"/>
      <w:r>
        <w:t>james</w:t>
      </w:r>
      <w:proofErr w:type="spellEnd"/>
      <w:r>
        <w:t xml:space="preserve"> version bible</w:t>
      </w:r>
      <w:r w:rsidR="00485717">
        <w:t xml:space="preserve">; </w:t>
      </w:r>
      <w:hyperlink r:id="rId4" w:history="1">
        <w:r w:rsidR="00485717" w:rsidRPr="00C61D10">
          <w:rPr>
            <w:rStyle w:val="Hyperlink"/>
          </w:rPr>
          <w:t>www.thetruththebible.com</w:t>
        </w:r>
      </w:hyperlink>
    </w:p>
    <w:p w14:paraId="51AA50FC" w14:textId="77777777" w:rsidR="00485717" w:rsidRDefault="00485717" w:rsidP="0031006D">
      <w:pPr>
        <w:pStyle w:val="NoSpacing"/>
      </w:pPr>
    </w:p>
    <w:sectPr w:rsidR="004857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zMDI1tTQ0MzAyMTRX0lEKTi0uzszPAykwrAUAsQk4liwAAAA="/>
  </w:docVars>
  <w:rsids>
    <w:rsidRoot w:val="004A62FB"/>
    <w:rsid w:val="001458A0"/>
    <w:rsid w:val="00171E28"/>
    <w:rsid w:val="001C014E"/>
    <w:rsid w:val="0020234D"/>
    <w:rsid w:val="00290498"/>
    <w:rsid w:val="002E2B90"/>
    <w:rsid w:val="0031006D"/>
    <w:rsid w:val="003E179D"/>
    <w:rsid w:val="00485717"/>
    <w:rsid w:val="004A62FB"/>
    <w:rsid w:val="004D787E"/>
    <w:rsid w:val="00543C76"/>
    <w:rsid w:val="00562798"/>
    <w:rsid w:val="006C2B43"/>
    <w:rsid w:val="00713DA1"/>
    <w:rsid w:val="00726EDE"/>
    <w:rsid w:val="00930ACA"/>
    <w:rsid w:val="009B1504"/>
    <w:rsid w:val="009D66E9"/>
    <w:rsid w:val="00A8212D"/>
    <w:rsid w:val="00D00ED4"/>
    <w:rsid w:val="00D509FA"/>
    <w:rsid w:val="00E70713"/>
    <w:rsid w:val="00EB5F0B"/>
    <w:rsid w:val="00FA17FA"/>
    <w:rsid w:val="00FF6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29037"/>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A62FB"/>
    <w:pPr>
      <w:spacing w:after="0" w:line="240" w:lineRule="auto"/>
    </w:pPr>
  </w:style>
  <w:style w:type="character" w:styleId="Hyperlink">
    <w:name w:val="Hyperlink"/>
    <w:basedOn w:val="DefaultParagraphFont"/>
    <w:uiPriority w:val="99"/>
    <w:unhideWhenUsed/>
    <w:rsid w:val="0048571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435276">
      <w:bodyDiv w:val="1"/>
      <w:marLeft w:val="0"/>
      <w:marRight w:val="0"/>
      <w:marTop w:val="0"/>
      <w:marBottom w:val="0"/>
      <w:divBdr>
        <w:top w:val="none" w:sz="0" w:space="0" w:color="auto"/>
        <w:left w:val="none" w:sz="0" w:space="0" w:color="auto"/>
        <w:bottom w:val="none" w:sz="0" w:space="0" w:color="auto"/>
        <w:right w:val="none" w:sz="0" w:space="0" w:color="auto"/>
      </w:divBdr>
    </w:div>
    <w:div w:id="321786385">
      <w:bodyDiv w:val="1"/>
      <w:marLeft w:val="0"/>
      <w:marRight w:val="0"/>
      <w:marTop w:val="0"/>
      <w:marBottom w:val="0"/>
      <w:divBdr>
        <w:top w:val="none" w:sz="0" w:space="0" w:color="auto"/>
        <w:left w:val="none" w:sz="0" w:space="0" w:color="auto"/>
        <w:bottom w:val="none" w:sz="0" w:space="0" w:color="auto"/>
        <w:right w:val="none" w:sz="0" w:space="0" w:color="auto"/>
      </w:divBdr>
    </w:div>
    <w:div w:id="491217011">
      <w:bodyDiv w:val="1"/>
      <w:marLeft w:val="0"/>
      <w:marRight w:val="0"/>
      <w:marTop w:val="0"/>
      <w:marBottom w:val="0"/>
      <w:divBdr>
        <w:top w:val="none" w:sz="0" w:space="0" w:color="auto"/>
        <w:left w:val="none" w:sz="0" w:space="0" w:color="auto"/>
        <w:bottom w:val="none" w:sz="0" w:space="0" w:color="auto"/>
        <w:right w:val="none" w:sz="0" w:space="0" w:color="auto"/>
      </w:divBdr>
    </w:div>
    <w:div w:id="592933715">
      <w:bodyDiv w:val="1"/>
      <w:marLeft w:val="0"/>
      <w:marRight w:val="0"/>
      <w:marTop w:val="0"/>
      <w:marBottom w:val="0"/>
      <w:divBdr>
        <w:top w:val="none" w:sz="0" w:space="0" w:color="auto"/>
        <w:left w:val="none" w:sz="0" w:space="0" w:color="auto"/>
        <w:bottom w:val="none" w:sz="0" w:space="0" w:color="auto"/>
        <w:right w:val="none" w:sz="0" w:space="0" w:color="auto"/>
      </w:divBdr>
    </w:div>
    <w:div w:id="1163740327">
      <w:bodyDiv w:val="1"/>
      <w:marLeft w:val="0"/>
      <w:marRight w:val="0"/>
      <w:marTop w:val="0"/>
      <w:marBottom w:val="0"/>
      <w:divBdr>
        <w:top w:val="none" w:sz="0" w:space="0" w:color="auto"/>
        <w:left w:val="none" w:sz="0" w:space="0" w:color="auto"/>
        <w:bottom w:val="none" w:sz="0" w:space="0" w:color="auto"/>
        <w:right w:val="none" w:sz="0" w:space="0" w:color="auto"/>
      </w:divBdr>
    </w:div>
    <w:div w:id="123909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28</Words>
  <Characters>472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4T01:09:00Z</dcterms:created>
  <dcterms:modified xsi:type="dcterms:W3CDTF">2018-08-14T01:09:00Z</dcterms:modified>
</cp:coreProperties>
</file>